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8" w:type="dxa"/>
        <w:tblLayout w:type="fixed"/>
        <w:tblLook w:val="04A0" w:firstRow="1" w:lastRow="0" w:firstColumn="1" w:lastColumn="0" w:noHBand="0" w:noVBand="1"/>
      </w:tblPr>
      <w:tblGrid>
        <w:gridCol w:w="562"/>
        <w:gridCol w:w="2246"/>
        <w:gridCol w:w="5097"/>
        <w:gridCol w:w="1743"/>
        <w:gridCol w:w="5040"/>
      </w:tblGrid>
      <w:tr w:rsidR="00597D6C" w:rsidTr="00DD3511">
        <w:trPr>
          <w:trHeight w:val="712"/>
        </w:trPr>
        <w:tc>
          <w:tcPr>
            <w:tcW w:w="14688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Elektroniki i Inf</w:t>
            </w:r>
            <w:r w:rsidR="00660082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matyki</w:t>
            </w:r>
          </w:p>
        </w:tc>
      </w:tr>
      <w:tr w:rsidR="00597D6C" w:rsidTr="00DD3511">
        <w:trPr>
          <w:trHeight w:val="1118"/>
        </w:trPr>
        <w:tc>
          <w:tcPr>
            <w:tcW w:w="7905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INTEGROWANI 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783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="005B3E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8B37B1">
        <w:tc>
          <w:tcPr>
            <w:tcW w:w="56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24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09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1743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5040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22305A" w:rsidTr="00C74FD6">
        <w:trPr>
          <w:trHeight w:val="58"/>
        </w:trPr>
        <w:tc>
          <w:tcPr>
            <w:tcW w:w="562" w:type="dxa"/>
          </w:tcPr>
          <w:p w:rsidR="0022305A" w:rsidRDefault="0022305A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46" w:type="dxa"/>
          </w:tcPr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9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6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23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30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7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4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21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4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1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  <w:p w:rsidR="0022305A" w:rsidRPr="005B3EC7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8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</w:tc>
        <w:tc>
          <w:tcPr>
            <w:tcW w:w="5097" w:type="dxa"/>
          </w:tcPr>
          <w:p w:rsidR="0022305A" w:rsidRDefault="0022305A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 - 14:00</w:t>
            </w:r>
          </w:p>
        </w:tc>
        <w:tc>
          <w:tcPr>
            <w:tcW w:w="5040" w:type="dxa"/>
          </w:tcPr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  <w:tr w:rsidR="0022305A" w:rsidTr="000069F6">
        <w:trPr>
          <w:trHeight w:val="58"/>
        </w:trPr>
        <w:tc>
          <w:tcPr>
            <w:tcW w:w="562" w:type="dxa"/>
          </w:tcPr>
          <w:p w:rsidR="0022305A" w:rsidRDefault="0022305A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46" w:type="dxa"/>
          </w:tcPr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9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6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23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30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7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4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4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  <w:p w:rsidR="0022305A" w:rsidRPr="002C4284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1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  <w:p w:rsidR="0022305A" w:rsidRPr="007B1A45" w:rsidRDefault="0022305A" w:rsidP="002C4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4284">
              <w:rPr>
                <w:rFonts w:ascii="Times New Roman" w:hAnsi="Times New Roman" w:cs="Times New Roman"/>
                <w:sz w:val="24"/>
                <w:szCs w:val="24"/>
              </w:rPr>
              <w:t>18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</w:tc>
        <w:tc>
          <w:tcPr>
            <w:tcW w:w="5097" w:type="dxa"/>
          </w:tcPr>
          <w:p w:rsidR="0022305A" w:rsidRDefault="0022305A">
            <w:r w:rsidRPr="008B56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Pr="00654C14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654C14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  <w:tc>
          <w:tcPr>
            <w:tcW w:w="5040" w:type="dxa"/>
          </w:tcPr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spółprowadzenie pracy inżynierskiej przez pracodawcę</w:t>
            </w:r>
          </w:p>
        </w:tc>
      </w:tr>
      <w:tr w:rsidR="0022305A" w:rsidTr="00EB084D">
        <w:trPr>
          <w:trHeight w:val="58"/>
        </w:trPr>
        <w:tc>
          <w:tcPr>
            <w:tcW w:w="562" w:type="dxa"/>
          </w:tcPr>
          <w:p w:rsidR="0022305A" w:rsidRDefault="0022305A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246" w:type="dxa"/>
          </w:tcPr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29.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05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12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19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26.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03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10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17.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1r.</w:t>
            </w:r>
          </w:p>
          <w:p w:rsidR="0022305A" w:rsidRPr="001B5B97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14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  <w:p w:rsidR="0022305A" w:rsidRPr="00A63325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5B97">
              <w:rPr>
                <w:rFonts w:ascii="Times New Roman" w:hAnsi="Times New Roman" w:cs="Times New Roman"/>
                <w:sz w:val="24"/>
                <w:szCs w:val="24"/>
              </w:rPr>
              <w:t>21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22r.</w:t>
            </w:r>
          </w:p>
        </w:tc>
        <w:tc>
          <w:tcPr>
            <w:tcW w:w="5097" w:type="dxa"/>
          </w:tcPr>
          <w:p w:rsidR="0022305A" w:rsidRDefault="0022305A"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Spotkanie zdalne (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line</w:t>
            </w:r>
            <w:proofErr w:type="spellEnd"/>
            <w:r w:rsidRPr="008B56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43" w:type="dxa"/>
          </w:tcPr>
          <w:p w:rsidR="0022305A" w:rsidRDefault="0022305A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F64A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  <w:p w:rsidR="0022305A" w:rsidRDefault="0022305A" w:rsidP="001B5B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 - 18:00</w:t>
            </w:r>
          </w:p>
        </w:tc>
        <w:tc>
          <w:tcPr>
            <w:tcW w:w="5040" w:type="dxa"/>
          </w:tcPr>
          <w:p w:rsidR="0022305A" w:rsidRDefault="0022305A" w:rsidP="0065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półprowadzenie pracy inżynierskiej przez pracodawcę</w:t>
            </w:r>
          </w:p>
        </w:tc>
      </w:tr>
    </w:tbl>
    <w:p w:rsidR="00597D6C" w:rsidRPr="00597D6C" w:rsidRDefault="00597D6C" w:rsidP="00597D6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97D6C" w:rsidRPr="00597D6C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536" w:rsidRDefault="00CD5536" w:rsidP="00597D6C">
      <w:pPr>
        <w:spacing w:after="0" w:line="240" w:lineRule="auto"/>
      </w:pPr>
      <w:r>
        <w:separator/>
      </w:r>
    </w:p>
  </w:endnote>
  <w:endnote w:type="continuationSeparator" w:id="0">
    <w:p w:rsidR="00CD5536" w:rsidRDefault="00CD5536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536" w:rsidRDefault="00CD5536" w:rsidP="00597D6C">
      <w:pPr>
        <w:spacing w:after="0" w:line="240" w:lineRule="auto"/>
      </w:pPr>
      <w:r>
        <w:separator/>
      </w:r>
    </w:p>
  </w:footnote>
  <w:footnote w:type="continuationSeparator" w:id="0">
    <w:p w:rsidR="00CD5536" w:rsidRDefault="00CD5536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C14" w:rsidRDefault="00654C14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61A8"/>
    <w:rsid w:val="0004431B"/>
    <w:rsid w:val="000B554A"/>
    <w:rsid w:val="000D426F"/>
    <w:rsid w:val="00133DA0"/>
    <w:rsid w:val="00187E75"/>
    <w:rsid w:val="001B5B97"/>
    <w:rsid w:val="001D02EC"/>
    <w:rsid w:val="001D7F8C"/>
    <w:rsid w:val="001E5EEC"/>
    <w:rsid w:val="001F6F9E"/>
    <w:rsid w:val="00211C11"/>
    <w:rsid w:val="00212725"/>
    <w:rsid w:val="00212B53"/>
    <w:rsid w:val="00216E34"/>
    <w:rsid w:val="0022305A"/>
    <w:rsid w:val="002673EA"/>
    <w:rsid w:val="00283F38"/>
    <w:rsid w:val="002C4284"/>
    <w:rsid w:val="00324E50"/>
    <w:rsid w:val="0033180D"/>
    <w:rsid w:val="003345E3"/>
    <w:rsid w:val="00357A57"/>
    <w:rsid w:val="003619D8"/>
    <w:rsid w:val="003855DD"/>
    <w:rsid w:val="003B3E6F"/>
    <w:rsid w:val="0040155D"/>
    <w:rsid w:val="0042796B"/>
    <w:rsid w:val="004B4944"/>
    <w:rsid w:val="004F36DE"/>
    <w:rsid w:val="00551D96"/>
    <w:rsid w:val="005912F9"/>
    <w:rsid w:val="00597D6C"/>
    <w:rsid w:val="005B3EC7"/>
    <w:rsid w:val="005D3AC7"/>
    <w:rsid w:val="00604332"/>
    <w:rsid w:val="00654C14"/>
    <w:rsid w:val="00660082"/>
    <w:rsid w:val="00662A7F"/>
    <w:rsid w:val="00662B4F"/>
    <w:rsid w:val="006A56A2"/>
    <w:rsid w:val="006C0785"/>
    <w:rsid w:val="006D7E40"/>
    <w:rsid w:val="006E1E96"/>
    <w:rsid w:val="006F3D94"/>
    <w:rsid w:val="006F7DB4"/>
    <w:rsid w:val="00705804"/>
    <w:rsid w:val="0077343B"/>
    <w:rsid w:val="00775ED8"/>
    <w:rsid w:val="0077649A"/>
    <w:rsid w:val="007B1A45"/>
    <w:rsid w:val="007B29DB"/>
    <w:rsid w:val="00800076"/>
    <w:rsid w:val="00807F2E"/>
    <w:rsid w:val="008104C9"/>
    <w:rsid w:val="008B37B1"/>
    <w:rsid w:val="008E52DD"/>
    <w:rsid w:val="008F5728"/>
    <w:rsid w:val="009012E3"/>
    <w:rsid w:val="009301A7"/>
    <w:rsid w:val="009469EA"/>
    <w:rsid w:val="009830E7"/>
    <w:rsid w:val="009A6308"/>
    <w:rsid w:val="00A10ABC"/>
    <w:rsid w:val="00A16400"/>
    <w:rsid w:val="00A22776"/>
    <w:rsid w:val="00A4099B"/>
    <w:rsid w:val="00A40B44"/>
    <w:rsid w:val="00A80D19"/>
    <w:rsid w:val="00A81A69"/>
    <w:rsid w:val="00A9702F"/>
    <w:rsid w:val="00AB5082"/>
    <w:rsid w:val="00AF5078"/>
    <w:rsid w:val="00B40ABB"/>
    <w:rsid w:val="00B66248"/>
    <w:rsid w:val="00B86652"/>
    <w:rsid w:val="00B90EFD"/>
    <w:rsid w:val="00BC743E"/>
    <w:rsid w:val="00BE233A"/>
    <w:rsid w:val="00C12B84"/>
    <w:rsid w:val="00C17680"/>
    <w:rsid w:val="00C21348"/>
    <w:rsid w:val="00C30281"/>
    <w:rsid w:val="00CA1B02"/>
    <w:rsid w:val="00CD30D8"/>
    <w:rsid w:val="00CD5536"/>
    <w:rsid w:val="00CD5CD9"/>
    <w:rsid w:val="00D536E9"/>
    <w:rsid w:val="00DD3511"/>
    <w:rsid w:val="00DE7B80"/>
    <w:rsid w:val="00DF48F2"/>
    <w:rsid w:val="00E26E95"/>
    <w:rsid w:val="00E31AD0"/>
    <w:rsid w:val="00E3507C"/>
    <w:rsid w:val="00E50FA2"/>
    <w:rsid w:val="00E51FD6"/>
    <w:rsid w:val="00E8568B"/>
    <w:rsid w:val="00E97EA5"/>
    <w:rsid w:val="00EA0EB1"/>
    <w:rsid w:val="00F23F32"/>
    <w:rsid w:val="00F47C3C"/>
    <w:rsid w:val="00F64A36"/>
    <w:rsid w:val="00FC7677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D2E7DC0D-C80A-4C48-A03C-03126978C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A6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99</Characters>
  <Application>Microsoft Office Word</Application>
  <DocSecurity>4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1-11-15T14:14:00Z</dcterms:created>
  <dcterms:modified xsi:type="dcterms:W3CDTF">2021-11-15T14:14:00Z</dcterms:modified>
</cp:coreProperties>
</file>